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01B0E" w14:textId="77777777" w:rsidR="00751079" w:rsidRDefault="00751079" w:rsidP="00751079">
      <w:pPr>
        <w:pStyle w:val="Heading3"/>
      </w:pPr>
      <w:r>
        <w:t>Input</w:t>
      </w:r>
    </w:p>
    <w:p w14:paraId="0F0ABEDB" w14:textId="77777777" w:rsidR="00751079" w:rsidRPr="00A27378" w:rsidRDefault="00751079" w:rsidP="00751079">
      <w:pPr>
        <w:numPr>
          <w:ilvl w:val="0"/>
          <w:numId w:val="46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A489813" w14:textId="538255FB" w:rsidR="00751079" w:rsidRPr="003E1D56" w:rsidRDefault="00751079" w:rsidP="00751079">
      <w:pPr>
        <w:numPr>
          <w:ilvl w:val="1"/>
          <w:numId w:val="46"/>
        </w:numPr>
        <w:contextualSpacing/>
      </w:pPr>
      <w:r w:rsidRPr="0057381E">
        <w:rPr>
          <w:b/>
          <w:noProof/>
        </w:rPr>
        <w:t>"</w:t>
      </w:r>
      <w:r>
        <w:rPr>
          <w:rFonts w:ascii="Consolas" w:eastAsia="Consolas" w:hAnsi="Consolas" w:cs="Consolas"/>
          <w:b/>
          <w:bCs/>
        </w:rPr>
        <w:t>End</w:t>
      </w:r>
      <w:r w:rsidRPr="0057381E">
        <w:rPr>
          <w:b/>
          <w:noProof/>
        </w:rPr>
        <w:t>"</w:t>
      </w:r>
    </w:p>
    <w:p w14:paraId="3DFED370" w14:textId="34380DC8" w:rsidR="00751079" w:rsidRPr="00751079" w:rsidRDefault="00751079" w:rsidP="00751079">
      <w:pPr>
        <w:numPr>
          <w:ilvl w:val="1"/>
          <w:numId w:val="46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Enroll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</w:t>
      </w:r>
      <w:r w:rsidRPr="0057381E">
        <w:rPr>
          <w:rFonts w:ascii="Consolas" w:hAnsi="Consolas"/>
          <w:b/>
          <w:noProof/>
        </w:rPr>
        <w:t>"</w:t>
      </w:r>
    </w:p>
    <w:p w14:paraId="65758D71" w14:textId="0BB97CCE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65F5A820" w14:textId="126DB588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Un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740254EA" w14:textId="77777777" w:rsidR="00751079" w:rsidRPr="00A27378" w:rsidRDefault="00751079" w:rsidP="00751079">
      <w:pPr>
        <w:pStyle w:val="Heading3"/>
        <w:rPr>
          <w:lang w:val="bg-BG"/>
        </w:rPr>
      </w:pPr>
      <w:r>
        <w:t>Output</w:t>
      </w:r>
    </w:p>
    <w:p w14:paraId="18807E0F" w14:textId="77777777" w:rsidR="00751079" w:rsidRPr="002447D1" w:rsidRDefault="00751079" w:rsidP="00751079">
      <w:pPr>
        <w:numPr>
          <w:ilvl w:val="0"/>
          <w:numId w:val="4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470D267" w14:textId="58D5D70D" w:rsidR="00751079" w:rsidRPr="003E1D56" w:rsidRDefault="00751079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is already enrolled.</w:t>
      </w:r>
      <w:r w:rsidRPr="00E77103">
        <w:rPr>
          <w:rFonts w:ascii="Consolas" w:hAnsi="Consolas" w:cstheme="minorHAnsi"/>
          <w:b/>
          <w:noProof/>
        </w:rPr>
        <w:t>"</w:t>
      </w:r>
    </w:p>
    <w:p w14:paraId="474481CC" w14:textId="6FFDB671" w:rsidR="00751079" w:rsidRPr="00037C85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exist."</w:t>
      </w:r>
    </w:p>
    <w:p w14:paraId="4794243E" w14:textId="2B278FA6" w:rsidR="00A178A2" w:rsidRPr="00A178A2" w:rsidRDefault="00A178A2" w:rsidP="00A178A2">
      <w:pPr>
        <w:pStyle w:val="ListParagraph"/>
        <w:numPr>
          <w:ilvl w:val="1"/>
          <w:numId w:val="44"/>
        </w:numPr>
        <w:rPr>
          <w:rStyle w:val="CodeChar"/>
        </w:rPr>
      </w:pPr>
      <w:r w:rsidRPr="00A178A2">
        <w:rPr>
          <w:rStyle w:val="CodeChar"/>
        </w:rPr>
        <w:t>"{HeroName} has already learnt {SpellName}."</w:t>
      </w:r>
    </w:p>
    <w:p w14:paraId="4FBADE09" w14:textId="54A3457C" w:rsidR="00751079" w:rsidRPr="00A178A2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know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."</w:t>
      </w:r>
    </w:p>
    <w:p w14:paraId="1D3A74A0" w14:textId="77777777" w:rsidR="00A178A2" w:rsidRPr="00E02F4D" w:rsidRDefault="00A178A2" w:rsidP="00A178A2">
      <w:pPr>
        <w:pStyle w:val="ListParagraph"/>
        <w:numPr>
          <w:ilvl w:val="1"/>
          <w:numId w:val="44"/>
        </w:numPr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"</w:t>
      </w:r>
      <w:r>
        <w:rPr>
          <w:rFonts w:ascii="Consolas" w:eastAsia="Consolas" w:hAnsi="Consolas" w:cs="Consolas"/>
          <w:b/>
          <w:bCs/>
        </w:rPr>
        <w:t>Heroes</w:t>
      </w:r>
      <w:r w:rsidRPr="00E02F4D">
        <w:rPr>
          <w:rFonts w:ascii="Consolas" w:eastAsia="Consolas" w:hAnsi="Consolas" w:cs="Consolas"/>
          <w:b/>
          <w:bCs/>
          <w:lang w:val="bg-BG"/>
        </w:rPr>
        <w:t>:</w:t>
      </w:r>
    </w:p>
    <w:p w14:paraId="6698CEC0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1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0F409789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2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3C0218F1" w14:textId="604AFE8B" w:rsidR="00A178A2" w:rsidRPr="00080C30" w:rsidRDefault="00080C30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…</w:t>
      </w:r>
    </w:p>
    <w:p w14:paraId="16AD9BB0" w14:textId="0FDA8F73" w:rsidR="00A178A2" w:rsidRPr="00936B43" w:rsidRDefault="00A178A2" w:rsidP="00936B43">
      <w:pPr>
        <w:ind w:left="1080" w:firstLine="360"/>
        <w:jc w:val="both"/>
        <w:rPr>
          <w:rFonts w:ascii="Consolas" w:eastAsia="Consolas" w:hAnsi="Consolas" w:cs="Consolas"/>
          <w:b/>
          <w:bCs/>
        </w:rPr>
      </w:pPr>
      <w:r w:rsidRPr="00A178A2">
        <w:rPr>
          <w:rFonts w:ascii="Consolas" w:eastAsia="Consolas" w:hAnsi="Consolas" w:cs="Consolas"/>
          <w:b/>
          <w:bCs/>
          <w:lang w:val="bg-BG"/>
        </w:rPr>
        <w:t>== {</w:t>
      </w:r>
      <w:proofErr w:type="spellStart"/>
      <w:r w:rsidRPr="00A178A2">
        <w:rPr>
          <w:rFonts w:ascii="Consolas" w:eastAsia="Consolas" w:hAnsi="Consolas" w:cs="Consolas"/>
          <w:b/>
          <w:bCs/>
        </w:rPr>
        <w:t>name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: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1},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 w:rsidRPr="00A178A2">
        <w:rPr>
          <w:rFonts w:ascii="Consolas" w:eastAsia="Consolas" w:hAnsi="Consolas" w:cs="Consolas"/>
          <w:b/>
          <w:bCs/>
        </w:rPr>
        <w:t>spell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</w:t>
      </w:r>
      <w:r w:rsidRPr="00A178A2">
        <w:rPr>
          <w:rFonts w:ascii="Consolas" w:eastAsia="Consolas" w:hAnsi="Consolas" w:cs="Consolas"/>
          <w:b/>
          <w:bCs/>
        </w:rPr>
        <w:t>"</w:t>
      </w:r>
    </w:p>
    <w:p w14:paraId="19AE8430" w14:textId="77777777" w:rsidR="00080C30" w:rsidRDefault="00080C30" w:rsidP="00080C30">
      <w:pPr>
        <w:pStyle w:val="Heading3"/>
      </w:pPr>
      <w:r>
        <w:t>Example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3ED1F011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11D52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2BA12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AFA9E1C" w14:textId="77777777" w:rsidTr="00676C3D">
        <w:trPr>
          <w:trHeight w:val="25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F39E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bookmarkStart w:id="1" w:name="_Hlk507807261"/>
            <w:bookmarkEnd w:id="1"/>
            <w:r>
              <w:rPr>
                <w:rFonts w:ascii="Consolas" w:eastAsia="Consolas" w:hAnsi="Consolas" w:cs="Consolas"/>
              </w:rPr>
              <w:t>Enroll Stefan</w:t>
            </w:r>
          </w:p>
          <w:p w14:paraId="1B027B4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49408C5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C53CF6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4647687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</w:p>
          <w:p w14:paraId="3C7EBDB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George Dispel</w:t>
            </w:r>
          </w:p>
          <w:p w14:paraId="65403F2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6CC3FE8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07894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5A2B6BA5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4ECD91E0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3F621EA9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485EB92A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323EFC88" w14:textId="0158D7E2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56ABDA8" w14:textId="26273AFF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70CF1C85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4393A4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527E99A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DD8807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5C634C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</w:p>
          <w:p w14:paraId="2FE4337A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97A01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33E58B3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doesn't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081A964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7F04A8DD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2EA1A918" w14:textId="77777777" w:rsidTr="00676C3D">
        <w:trPr>
          <w:trHeight w:val="162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E2BF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6C99F1D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3FE9E31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John</w:t>
            </w:r>
          </w:p>
          <w:p w14:paraId="0AB9D51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Spell</w:t>
            </w:r>
          </w:p>
          <w:p w14:paraId="163127E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Peter Dispel</w:t>
            </w:r>
          </w:p>
          <w:p w14:paraId="76D594F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C1FC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279069FE" w14:textId="77777777" w:rsidR="00A10B5B" w:rsidRDefault="00A10B5B" w:rsidP="00A10B5B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EAC141" w14:textId="77777777" w:rsidR="00A10B5B" w:rsidRPr="00A169CA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>Dispel</w:t>
            </w:r>
          </w:p>
          <w:p w14:paraId="097F202C" w14:textId="77777777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3E3266E1" w14:textId="4816D23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0AE0D204" w14:textId="77777777" w:rsidR="00080C30" w:rsidRDefault="00080C30" w:rsidP="00080C30">
      <w:pPr>
        <w:pStyle w:val="Heading3"/>
      </w:pPr>
      <w:r>
        <w:t>JS Examples</w:t>
      </w:r>
    </w:p>
    <w:p w14:paraId="6DE5A430" w14:textId="77777777" w:rsidR="00080C30" w:rsidRPr="00B94B80" w:rsidRDefault="00080C30" w:rsidP="00080C30">
      <w:r>
        <w:t xml:space="preserve">The input will be provided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2F837203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D8C33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FC6FA7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3C5CDB6E" w14:textId="77777777" w:rsidTr="00676C3D">
        <w:trPr>
          <w:trHeight w:val="192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0B99B34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4B8409FC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237FD83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Stefan",</w:t>
            </w:r>
          </w:p>
          <w:p w14:paraId="7A95D33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0D5227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B98640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George Dispel",</w:t>
            </w:r>
          </w:p>
          <w:p w14:paraId="50426C35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1F3E1D46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F5CF1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6D17465A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30F2DB17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6FCBC683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0DE0A061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778B8287" w14:textId="23018F3B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E1B6775" w14:textId="5D781FE9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6BC44BCE" w14:textId="77777777" w:rsidTr="00676C3D">
        <w:trPr>
          <w:trHeight w:val="1821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D484EA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7AFBD1E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9AFB2E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546E2B3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17DCAA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D36BE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6DFB94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doesn't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FD4183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66B2932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50BDBB77" w14:textId="77777777" w:rsidTr="00676C3D">
        <w:trPr>
          <w:trHeight w:val="58"/>
        </w:trPr>
        <w:tc>
          <w:tcPr>
            <w:tcW w:w="4820" w:type="dxa"/>
            <w:hideMark/>
          </w:tcPr>
          <w:p w14:paraId="60B6EBA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647B862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71D6D5F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John",</w:t>
            </w:r>
          </w:p>
          <w:p w14:paraId="59DA72D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Spell",</w:t>
            </w:r>
          </w:p>
          <w:p w14:paraId="2C74785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Peter Dispel",</w:t>
            </w:r>
          </w:p>
          <w:p w14:paraId="0B39CAC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hideMark/>
          </w:tcPr>
          <w:p w14:paraId="4325AD2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4FCDA632" w14:textId="77777777" w:rsidR="00A10B5B" w:rsidRPr="009A43FF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3C37F7" w14:textId="77777777" w:rsidR="00A10B5B" w:rsidRDefault="00A10B5B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 xml:space="preserve">Dispel </w:t>
            </w:r>
          </w:p>
          <w:p w14:paraId="7773B996" w14:textId="5A2839BF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6023D3B8" w14:textId="61B46979" w:rsidR="009A43FF" w:rsidRDefault="009A43FF" w:rsidP="00676C3D">
            <w:pPr>
              <w:spacing w:after="0"/>
              <w:rPr>
                <w:rFonts w:ascii="Consolas" w:hAnsi="Consolas"/>
              </w:rPr>
            </w:pPr>
          </w:p>
          <w:p w14:paraId="2D87E089" w14:textId="4499D17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19CD99F3" w14:textId="77777777" w:rsidR="00080C30" w:rsidRPr="00C3166A" w:rsidRDefault="00080C30" w:rsidP="00080C30"/>
    <w:p w14:paraId="592EBD29" w14:textId="51658AA2" w:rsidR="00640502" w:rsidRPr="00C3166A" w:rsidRDefault="00640502" w:rsidP="00080C30">
      <w:pPr>
        <w:pStyle w:val="Heading3"/>
      </w:pPr>
    </w:p>
    <w:sectPr w:rsidR="00640502" w:rsidRPr="00C3166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FA090" w14:textId="77777777" w:rsidR="00F116E5" w:rsidRDefault="00F116E5" w:rsidP="008068A2">
      <w:pPr>
        <w:spacing w:after="0" w:line="240" w:lineRule="auto"/>
      </w:pPr>
      <w:r>
        <w:separator/>
      </w:r>
    </w:p>
  </w:endnote>
  <w:endnote w:type="continuationSeparator" w:id="0">
    <w:p w14:paraId="6879A160" w14:textId="77777777" w:rsidR="00F116E5" w:rsidRDefault="00F116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5E5A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5E5A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AEC3C" w14:textId="77777777" w:rsidR="00F116E5" w:rsidRDefault="00F116E5" w:rsidP="008068A2">
      <w:pPr>
        <w:spacing w:after="0" w:line="240" w:lineRule="auto"/>
      </w:pPr>
      <w:r>
        <w:separator/>
      </w:r>
    </w:p>
  </w:footnote>
  <w:footnote w:type="continuationSeparator" w:id="0">
    <w:p w14:paraId="22CD1ADB" w14:textId="77777777" w:rsidR="00F116E5" w:rsidRDefault="00F116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A16D6"/>
    <w:multiLevelType w:val="hybridMultilevel"/>
    <w:tmpl w:val="9D2C40FA"/>
    <w:name w:val="Numbered list 3"/>
    <w:lvl w:ilvl="0" w:tplc="47E2F6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BA23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3782E9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CC0B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6ACDA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8C050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124304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CA0B89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EFF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7859779">
    <w:abstractNumId w:val="0"/>
  </w:num>
  <w:num w:numId="2" w16cid:durableId="683359539">
    <w:abstractNumId w:val="45"/>
  </w:num>
  <w:num w:numId="3" w16cid:durableId="1594315480">
    <w:abstractNumId w:val="10"/>
  </w:num>
  <w:num w:numId="4" w16cid:durableId="519779169">
    <w:abstractNumId w:val="28"/>
  </w:num>
  <w:num w:numId="5" w16cid:durableId="1457869502">
    <w:abstractNumId w:val="29"/>
  </w:num>
  <w:num w:numId="6" w16cid:durableId="374745348">
    <w:abstractNumId w:val="34"/>
  </w:num>
  <w:num w:numId="7" w16cid:durableId="260576390">
    <w:abstractNumId w:val="5"/>
  </w:num>
  <w:num w:numId="8" w16cid:durableId="1686009530">
    <w:abstractNumId w:val="9"/>
  </w:num>
  <w:num w:numId="9" w16cid:durableId="536939742">
    <w:abstractNumId w:val="26"/>
  </w:num>
  <w:num w:numId="10" w16cid:durableId="67183646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1705494">
    <w:abstractNumId w:val="6"/>
  </w:num>
  <w:num w:numId="12" w16cid:durableId="991367934">
    <w:abstractNumId w:val="21"/>
  </w:num>
  <w:num w:numId="13" w16cid:durableId="1791509594">
    <w:abstractNumId w:val="2"/>
  </w:num>
  <w:num w:numId="14" w16cid:durableId="1127354593">
    <w:abstractNumId w:val="33"/>
  </w:num>
  <w:num w:numId="15" w16cid:durableId="499658946">
    <w:abstractNumId w:val="11"/>
  </w:num>
  <w:num w:numId="16" w16cid:durableId="1914730753">
    <w:abstractNumId w:val="39"/>
  </w:num>
  <w:num w:numId="17" w16cid:durableId="715201761">
    <w:abstractNumId w:val="27"/>
  </w:num>
  <w:num w:numId="18" w16cid:durableId="447743750">
    <w:abstractNumId w:val="43"/>
  </w:num>
  <w:num w:numId="19" w16cid:durableId="502286191">
    <w:abstractNumId w:val="35"/>
  </w:num>
  <w:num w:numId="20" w16cid:durableId="1038090898">
    <w:abstractNumId w:val="20"/>
  </w:num>
  <w:num w:numId="21" w16cid:durableId="1127040947">
    <w:abstractNumId w:val="32"/>
  </w:num>
  <w:num w:numId="22" w16cid:durableId="198013337">
    <w:abstractNumId w:val="13"/>
  </w:num>
  <w:num w:numId="23" w16cid:durableId="1919359929">
    <w:abstractNumId w:val="16"/>
  </w:num>
  <w:num w:numId="24" w16cid:durableId="589432398">
    <w:abstractNumId w:val="3"/>
  </w:num>
  <w:num w:numId="25" w16cid:durableId="282619638">
    <w:abstractNumId w:val="8"/>
  </w:num>
  <w:num w:numId="26" w16cid:durableId="1053383338">
    <w:abstractNumId w:val="17"/>
  </w:num>
  <w:num w:numId="27" w16cid:durableId="1904363833">
    <w:abstractNumId w:val="38"/>
  </w:num>
  <w:num w:numId="28" w16cid:durableId="802425241">
    <w:abstractNumId w:val="19"/>
  </w:num>
  <w:num w:numId="29" w16cid:durableId="811217894">
    <w:abstractNumId w:val="42"/>
  </w:num>
  <w:num w:numId="30" w16cid:durableId="292449760">
    <w:abstractNumId w:val="22"/>
  </w:num>
  <w:num w:numId="31" w16cid:durableId="302200546">
    <w:abstractNumId w:val="12"/>
  </w:num>
  <w:num w:numId="32" w16cid:durableId="2047367059">
    <w:abstractNumId w:val="36"/>
  </w:num>
  <w:num w:numId="33" w16cid:durableId="188833938">
    <w:abstractNumId w:val="40"/>
  </w:num>
  <w:num w:numId="34" w16cid:durableId="325524396">
    <w:abstractNumId w:val="25"/>
  </w:num>
  <w:num w:numId="35" w16cid:durableId="334263029">
    <w:abstractNumId w:val="41"/>
  </w:num>
  <w:num w:numId="36" w16cid:durableId="1324622093">
    <w:abstractNumId w:val="7"/>
  </w:num>
  <w:num w:numId="37" w16cid:durableId="876553285">
    <w:abstractNumId w:val="23"/>
  </w:num>
  <w:num w:numId="38" w16cid:durableId="1459640799">
    <w:abstractNumId w:val="15"/>
  </w:num>
  <w:num w:numId="39" w16cid:durableId="1893344906">
    <w:abstractNumId w:val="30"/>
  </w:num>
  <w:num w:numId="40" w16cid:durableId="1535994340">
    <w:abstractNumId w:val="37"/>
  </w:num>
  <w:num w:numId="41" w16cid:durableId="527108989">
    <w:abstractNumId w:val="4"/>
  </w:num>
  <w:num w:numId="42" w16cid:durableId="1663971331">
    <w:abstractNumId w:val="18"/>
  </w:num>
  <w:num w:numId="43" w16cid:durableId="1129473952">
    <w:abstractNumId w:val="31"/>
  </w:num>
  <w:num w:numId="44" w16cid:durableId="335301723">
    <w:abstractNumId w:val="1"/>
  </w:num>
  <w:num w:numId="45" w16cid:durableId="1548368470">
    <w:abstractNumId w:val="24"/>
  </w:num>
  <w:num w:numId="46" w16cid:durableId="35737759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jA3MTS2NLc0MjdQ0lEKTi0uzszPAykwrAUA6aIJ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DAE"/>
    <w:rsid w:val="00064D15"/>
    <w:rsid w:val="00080C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BCA"/>
    <w:rsid w:val="0050017E"/>
    <w:rsid w:val="00503820"/>
    <w:rsid w:val="005049B7"/>
    <w:rsid w:val="005054C7"/>
    <w:rsid w:val="00507F81"/>
    <w:rsid w:val="005172E9"/>
    <w:rsid w:val="00517B12"/>
    <w:rsid w:val="0052271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0CC"/>
    <w:rsid w:val="00594821"/>
    <w:rsid w:val="00596357"/>
    <w:rsid w:val="00596AA5"/>
    <w:rsid w:val="00596D3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AC8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6D0"/>
    <w:rsid w:val="00724DA4"/>
    <w:rsid w:val="00751079"/>
    <w:rsid w:val="00760536"/>
    <w:rsid w:val="00763912"/>
    <w:rsid w:val="00774E44"/>
    <w:rsid w:val="00785258"/>
    <w:rsid w:val="00791F02"/>
    <w:rsid w:val="0079324A"/>
    <w:rsid w:val="00794EEE"/>
    <w:rsid w:val="007A635E"/>
    <w:rsid w:val="007B3686"/>
    <w:rsid w:val="007B42B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36CA4"/>
    <w:rsid w:val="008370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43"/>
    <w:rsid w:val="00941FFF"/>
    <w:rsid w:val="00955691"/>
    <w:rsid w:val="00961157"/>
    <w:rsid w:val="00965C5B"/>
    <w:rsid w:val="0096684B"/>
    <w:rsid w:val="00972C7F"/>
    <w:rsid w:val="00976E46"/>
    <w:rsid w:val="009A43FF"/>
    <w:rsid w:val="009B4FB4"/>
    <w:rsid w:val="009C0C39"/>
    <w:rsid w:val="009D1805"/>
    <w:rsid w:val="009E1A09"/>
    <w:rsid w:val="00A02545"/>
    <w:rsid w:val="00A025E6"/>
    <w:rsid w:val="00A05555"/>
    <w:rsid w:val="00A06D89"/>
    <w:rsid w:val="00A10B5B"/>
    <w:rsid w:val="00A178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3F37"/>
    <w:rsid w:val="00C5499A"/>
    <w:rsid w:val="00C62A0F"/>
    <w:rsid w:val="00C6608E"/>
    <w:rsid w:val="00C82862"/>
    <w:rsid w:val="00C84E4D"/>
    <w:rsid w:val="00CA0001"/>
    <w:rsid w:val="00CA2FD0"/>
    <w:rsid w:val="00CB626D"/>
    <w:rsid w:val="00CD5181"/>
    <w:rsid w:val="00CD6E6F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6E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9572B0-DD9F-4AE0-8FA3-3B8C30CA9B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Final Retake Exam</vt:lpstr>
    </vt:vector>
  </TitlesOfParts>
  <Company>SoftUni – https://about.softuni.bg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Final Retake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4-02T12:23:00Z</dcterms:created>
  <dcterms:modified xsi:type="dcterms:W3CDTF">2023-04-02T12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